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BFBE1" w14:textId="51DB64C7" w:rsidR="00E202B2" w:rsidRPr="00E202B2" w:rsidRDefault="00E202B2" w:rsidP="00E202B2">
      <w:pPr>
        <w:rPr>
          <w:rFonts w:ascii="Arial" w:hAnsi="Arial" w:cs="Arial"/>
          <w:i/>
          <w:iCs/>
        </w:rPr>
      </w:pPr>
      <w:r w:rsidRPr="00E202B2">
        <w:rPr>
          <w:rFonts w:ascii="Arial" w:hAnsi="Arial" w:cs="Arial"/>
          <w:i/>
          <w:iCs/>
          <w:u w:val="single"/>
        </w:rPr>
        <w:t>Assignment:</w:t>
      </w:r>
    </w:p>
    <w:p w14:paraId="4EEAC54C" w14:textId="77777777" w:rsidR="00E202B2" w:rsidRPr="00E202B2" w:rsidRDefault="00E202B2" w:rsidP="00E202B2">
      <w:pPr>
        <w:rPr>
          <w:rFonts w:ascii="Arial" w:hAnsi="Arial" w:cs="Arial"/>
          <w:i/>
          <w:iCs/>
        </w:rPr>
      </w:pPr>
      <w:r w:rsidRPr="00E202B2">
        <w:rPr>
          <w:rFonts w:ascii="Arial" w:hAnsi="Arial" w:cs="Arial"/>
          <w:i/>
          <w:iCs/>
        </w:rPr>
        <w:t>Watch, "Out of Control? Covid 19 in Bolsonaro's Brazil" at: </w:t>
      </w:r>
    </w:p>
    <w:p w14:paraId="52131430" w14:textId="59038D92" w:rsidR="00E202B2" w:rsidRPr="00E202B2" w:rsidRDefault="00E202B2" w:rsidP="00E202B2">
      <w:pPr>
        <w:rPr>
          <w:rFonts w:ascii="Arial" w:hAnsi="Arial" w:cs="Arial"/>
          <w:i/>
          <w:iCs/>
        </w:rPr>
      </w:pPr>
      <w:hyperlink r:id="rId4" w:tgtFrame="_blank" w:history="1">
        <w:r w:rsidRPr="00E202B2">
          <w:rPr>
            <w:rStyle w:val="Hyperlink"/>
            <w:rFonts w:ascii="Arial" w:hAnsi="Arial" w:cs="Arial"/>
            <w:i/>
            <w:iCs/>
          </w:rPr>
          <w:t>https://www.france24.com/en/americas/20200428-debate-out-of-control-covid-19-in-bolsonaro-s-brazil</w:t>
        </w:r>
      </w:hyperlink>
    </w:p>
    <w:p w14:paraId="40FA5B44" w14:textId="77777777" w:rsidR="00E202B2" w:rsidRPr="00E202B2" w:rsidRDefault="00E202B2" w:rsidP="00E202B2">
      <w:pPr>
        <w:rPr>
          <w:rFonts w:ascii="Arial" w:hAnsi="Arial" w:cs="Arial"/>
          <w:i/>
          <w:iCs/>
        </w:rPr>
      </w:pPr>
      <w:r w:rsidRPr="00E202B2">
        <w:rPr>
          <w:rFonts w:ascii="Arial" w:hAnsi="Arial" w:cs="Arial"/>
          <w:i/>
          <w:iCs/>
          <w:u w:val="single"/>
        </w:rPr>
        <w:t>Respond to the following: </w:t>
      </w:r>
    </w:p>
    <w:p w14:paraId="5F8C13C5" w14:textId="77777777" w:rsidR="00E202B2" w:rsidRPr="00E202B2" w:rsidRDefault="00E202B2" w:rsidP="00E202B2">
      <w:pPr>
        <w:rPr>
          <w:rFonts w:ascii="Arial" w:hAnsi="Arial" w:cs="Arial"/>
          <w:i/>
          <w:iCs/>
        </w:rPr>
      </w:pPr>
      <w:r w:rsidRPr="00E202B2">
        <w:rPr>
          <w:rFonts w:ascii="Arial" w:hAnsi="Arial" w:cs="Arial"/>
          <w:i/>
          <w:iCs/>
        </w:rPr>
        <w:t>What specific political and public health challenges to developing countries like Brazil face in such a pandemic? How are these challenges different from economically advanced countries? What are the political and public health challenges that leaders in Brazil and the rest of the world should take out of this pandemic?</w:t>
      </w:r>
    </w:p>
    <w:p w14:paraId="4B4D6AF2" w14:textId="77777777" w:rsidR="00D15BD5" w:rsidRPr="00892687" w:rsidRDefault="00D15BD5">
      <w:pPr>
        <w:rPr>
          <w:rFonts w:ascii="Arial" w:hAnsi="Arial" w:cs="Arial"/>
          <w:i/>
          <w:iCs/>
        </w:rPr>
      </w:pPr>
    </w:p>
    <w:sectPr w:rsidR="00D15BD5" w:rsidRPr="008926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2Nzc2MzAxNTY0MTRU0lEKTi0uzszPAykwrAUATv7ROSwAAAA="/>
  </w:docVars>
  <w:rsids>
    <w:rsidRoot w:val="00E202B2"/>
    <w:rsid w:val="00892687"/>
    <w:rsid w:val="00D15BD5"/>
    <w:rsid w:val="00E202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7595C"/>
  <w15:chartTrackingRefBased/>
  <w15:docId w15:val="{92F55300-8663-4F5C-A648-FA01C7CA9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02B2"/>
    <w:rPr>
      <w:color w:val="0563C1" w:themeColor="hyperlink"/>
      <w:u w:val="single"/>
    </w:rPr>
  </w:style>
  <w:style w:type="character" w:styleId="UnresolvedMention">
    <w:name w:val="Unresolved Mention"/>
    <w:basedOn w:val="DefaultParagraphFont"/>
    <w:uiPriority w:val="99"/>
    <w:semiHidden/>
    <w:unhideWhenUsed/>
    <w:rsid w:val="00E202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8675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france24.com/en/americas/20200428-debate-out-of-control-covid-19-in-bolsonaro-s-braz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6</Words>
  <Characters>553</Characters>
  <Application>Microsoft Office Word</Application>
  <DocSecurity>0</DocSecurity>
  <Lines>4</Lines>
  <Paragraphs>1</Paragraphs>
  <ScaleCrop>false</ScaleCrop>
  <Company/>
  <LinksUpToDate>false</LinksUpToDate>
  <CharactersWithSpaces>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8T19:56:00Z</dcterms:created>
  <dcterms:modified xsi:type="dcterms:W3CDTF">2022-05-18T19:56:00Z</dcterms:modified>
</cp:coreProperties>
</file>